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93706" w14:textId="77777777" w:rsidR="002B0078" w:rsidRPr="000344E7" w:rsidRDefault="002B0078" w:rsidP="002B0078">
      <w:pPr>
        <w:rPr>
          <w:b/>
          <w:sz w:val="28"/>
          <w:szCs w:val="28"/>
        </w:rPr>
      </w:pPr>
      <w:r w:rsidRPr="000344E7">
        <w:rPr>
          <w:b/>
          <w:sz w:val="28"/>
          <w:szCs w:val="28"/>
        </w:rPr>
        <w:t>2</w:t>
      </w:r>
      <w:r w:rsidRPr="000344E7">
        <w:rPr>
          <w:b/>
          <w:sz w:val="28"/>
          <w:szCs w:val="28"/>
          <w:vertAlign w:val="superscript"/>
        </w:rPr>
        <w:t>nd</w:t>
      </w:r>
      <w:r w:rsidRPr="000344E7">
        <w:rPr>
          <w:b/>
          <w:sz w:val="28"/>
          <w:szCs w:val="28"/>
        </w:rPr>
        <w:t xml:space="preserve"> IoT, Big Data Healthcare Summit Western Canada</w:t>
      </w:r>
    </w:p>
    <w:p w14:paraId="6990B266" w14:textId="77777777" w:rsidR="002B0078" w:rsidRPr="000344E7" w:rsidRDefault="002B0078" w:rsidP="002B0078">
      <w:r w:rsidRPr="000344E7">
        <w:t xml:space="preserve">When: November 28-29, 2017 </w:t>
      </w:r>
      <w:r w:rsidRPr="000344E7">
        <w:br/>
        <w:t>Where: Vancouver, BC</w:t>
      </w:r>
    </w:p>
    <w:p w14:paraId="6F18EF5C" w14:textId="77777777" w:rsidR="002B0078" w:rsidRPr="002B0078" w:rsidRDefault="002B0078" w:rsidP="002B0078">
      <w:pPr>
        <w:rPr>
          <w:b/>
        </w:rPr>
      </w:pPr>
      <w:r w:rsidRPr="002B0078">
        <w:rPr>
          <w:b/>
        </w:rPr>
        <w:t>EVENT DETAILS:</w:t>
      </w:r>
    </w:p>
    <w:p w14:paraId="2AA38360" w14:textId="77777777" w:rsidR="002B0078" w:rsidRDefault="002B0078" w:rsidP="002B0078">
      <w:r>
        <w:rPr>
          <w:noProof/>
        </w:rPr>
        <w:drawing>
          <wp:inline distT="0" distB="0" distL="0" distR="0" wp14:anchorId="292CF466" wp14:editId="434E2A71">
            <wp:extent cx="5105400" cy="1276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lthWNov17email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0852" cy="127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10116" w14:textId="743C25AF" w:rsidR="002B0078" w:rsidRDefault="000F2760" w:rsidP="002B0078">
      <w:r w:rsidRPr="000F2760">
        <w:t>The</w:t>
      </w:r>
      <w:r w:rsidR="0007168A">
        <w:t xml:space="preserve"> Deputy</w:t>
      </w:r>
      <w:r w:rsidRPr="000F2760">
        <w:t xml:space="preserve"> Chief Medical Officer of </w:t>
      </w:r>
      <w:r w:rsidRPr="000F2760">
        <w:rPr>
          <w:b/>
        </w:rPr>
        <w:t>First Nations Health Authority</w:t>
      </w:r>
      <w:r w:rsidRPr="000F2760">
        <w:t>, Dr. Shannon McDonald, and Kim Heath, PharmD, Medication Safety Coordinator of </w:t>
      </w:r>
      <w:r w:rsidRPr="000F2760">
        <w:rPr>
          <w:b/>
        </w:rPr>
        <w:t>TriStar Centennial Medical Center in Nashville, Tennessee</w:t>
      </w:r>
      <w:r w:rsidRPr="000F2760">
        <w:t> have recently been confirmed to join the amazing speaker line-up at this conference.</w:t>
      </w:r>
    </w:p>
    <w:p w14:paraId="0B660FBE" w14:textId="77777777" w:rsidR="000F2760" w:rsidRPr="0007168A" w:rsidRDefault="000F2760" w:rsidP="000F2760">
      <w:pPr>
        <w:rPr>
          <w:b/>
        </w:rPr>
      </w:pPr>
      <w:r w:rsidRPr="0007168A">
        <w:rPr>
          <w:b/>
        </w:rPr>
        <w:t>SPEAKERS INCLUDE:</w:t>
      </w:r>
    </w:p>
    <w:p w14:paraId="7E79227B" w14:textId="77777777" w:rsidR="000F2760" w:rsidRDefault="000F2760" w:rsidP="0007168A">
      <w:pPr>
        <w:pStyle w:val="ListParagraph"/>
        <w:numPr>
          <w:ilvl w:val="0"/>
          <w:numId w:val="4"/>
        </w:numPr>
      </w:pPr>
      <w:r w:rsidRPr="0007168A">
        <w:t>CCIO, Fraser Health Authority</w:t>
      </w:r>
    </w:p>
    <w:p w14:paraId="4E49DCF2" w14:textId="21F62EA1" w:rsidR="000F2760" w:rsidRDefault="0007168A" w:rsidP="0007168A">
      <w:pPr>
        <w:pStyle w:val="ListParagraph"/>
        <w:numPr>
          <w:ilvl w:val="0"/>
          <w:numId w:val="4"/>
        </w:numPr>
      </w:pPr>
      <w:r>
        <w:t xml:space="preserve">Deputy </w:t>
      </w:r>
      <w:r w:rsidR="000F2760" w:rsidRPr="0007168A">
        <w:t>Chief Medical Officer, First Nations Health Authority</w:t>
      </w:r>
    </w:p>
    <w:p w14:paraId="5B44512E" w14:textId="77777777" w:rsidR="000F2760" w:rsidRDefault="000F2760" w:rsidP="0007168A">
      <w:pPr>
        <w:pStyle w:val="ListParagraph"/>
        <w:numPr>
          <w:ilvl w:val="0"/>
          <w:numId w:val="4"/>
        </w:numPr>
      </w:pPr>
      <w:r w:rsidRPr="0007168A">
        <w:t>Executive Director &amp; Provincial Health Analytics Officer, Alberta Health</w:t>
      </w:r>
    </w:p>
    <w:p w14:paraId="3B6C8979" w14:textId="77777777" w:rsidR="000F2760" w:rsidRDefault="000F2760" w:rsidP="0007168A">
      <w:pPr>
        <w:pStyle w:val="ListParagraph"/>
        <w:numPr>
          <w:ilvl w:val="0"/>
          <w:numId w:val="4"/>
        </w:numPr>
      </w:pPr>
      <w:r w:rsidRPr="0007168A">
        <w:t>Executive Director of Education, Technology &amp; Innovation, University Health Network</w:t>
      </w:r>
    </w:p>
    <w:p w14:paraId="105F59DB" w14:textId="77777777" w:rsidR="000F2760" w:rsidRDefault="000F2760" w:rsidP="0007168A">
      <w:pPr>
        <w:pStyle w:val="ListParagraph"/>
        <w:numPr>
          <w:ilvl w:val="0"/>
          <w:numId w:val="4"/>
        </w:numPr>
      </w:pPr>
      <w:r w:rsidRPr="0007168A">
        <w:t>Executive VP, PHSA &amp; BC Emergency Health Services</w:t>
      </w:r>
    </w:p>
    <w:p w14:paraId="15CEF185" w14:textId="77777777" w:rsidR="000F2760" w:rsidRDefault="000F2760" w:rsidP="0007168A">
      <w:pPr>
        <w:pStyle w:val="ListParagraph"/>
        <w:numPr>
          <w:ilvl w:val="0"/>
          <w:numId w:val="4"/>
        </w:numPr>
      </w:pPr>
      <w:r w:rsidRPr="0007168A">
        <w:t>Chair, Medical Director, Health Data Coalition</w:t>
      </w:r>
    </w:p>
    <w:p w14:paraId="030331FA" w14:textId="67DC9728" w:rsidR="000F2760" w:rsidRPr="0007168A" w:rsidRDefault="000F2760" w:rsidP="0007168A">
      <w:pPr>
        <w:pStyle w:val="ListParagraph"/>
        <w:numPr>
          <w:ilvl w:val="0"/>
          <w:numId w:val="4"/>
        </w:numPr>
        <w:rPr>
          <w:b/>
        </w:rPr>
      </w:pPr>
      <w:r w:rsidRPr="0007168A">
        <w:rPr>
          <w:b/>
        </w:rPr>
        <w:t>... and many, many more!</w:t>
      </w:r>
    </w:p>
    <w:p w14:paraId="6B08BC27" w14:textId="39FBF252" w:rsidR="000F2760" w:rsidRPr="0007168A" w:rsidRDefault="00E31515" w:rsidP="002B0078">
      <w:pPr>
        <w:rPr>
          <w:b/>
        </w:rPr>
      </w:pPr>
      <w:hyperlink r:id="rId6" w:history="1">
        <w:r w:rsidR="000F2760" w:rsidRPr="00E31515">
          <w:rPr>
            <w:rStyle w:val="Hyperlink"/>
            <w:b/>
          </w:rPr>
          <w:t>Download the conference brochure</w:t>
        </w:r>
      </w:hyperlink>
      <w:r w:rsidR="000F2760" w:rsidRPr="0007168A">
        <w:rPr>
          <w:b/>
        </w:rPr>
        <w:t xml:space="preserve"> for full speaker overview and the agenda. </w:t>
      </w:r>
    </w:p>
    <w:p w14:paraId="1AB38A2D" w14:textId="5A03E9E1" w:rsidR="005F7D7C" w:rsidRDefault="005F7D7C" w:rsidP="002B0078">
      <w:r w:rsidRPr="000F2760">
        <w:t xml:space="preserve">BCHIMPS members get </w:t>
      </w:r>
      <w:r w:rsidR="000344E7" w:rsidRPr="000F2760">
        <w:t>20% off registration with code BCHIMPS</w:t>
      </w:r>
      <w:bookmarkStart w:id="0" w:name="_GoBack"/>
      <w:bookmarkEnd w:id="0"/>
    </w:p>
    <w:p w14:paraId="74C8AA73" w14:textId="657D68A4" w:rsidR="002B0078" w:rsidRPr="000F2760" w:rsidRDefault="008D3340" w:rsidP="002B0078">
      <w:pPr>
        <w:rPr>
          <w:b/>
        </w:rPr>
      </w:pPr>
      <w:r w:rsidRPr="008D3340">
        <w:rPr>
          <w:b/>
        </w:rPr>
        <w:t>Only a few spots left, so book now!</w:t>
      </w:r>
      <w:r>
        <w:rPr>
          <w:b/>
        </w:rPr>
        <w:br/>
      </w:r>
      <w:r w:rsidR="002B0078" w:rsidRPr="0007168A">
        <w:t>Please go to</w:t>
      </w:r>
      <w:r w:rsidR="005F7D7C" w:rsidRPr="0007168A">
        <w:t xml:space="preserve"> the website for registration: </w:t>
      </w:r>
      <w:hyperlink r:id="rId7" w:history="1">
        <w:r w:rsidR="005F7D7C" w:rsidRPr="00E31515">
          <w:rPr>
            <w:rStyle w:val="Hyperlink"/>
            <w:b/>
          </w:rPr>
          <w:t>CONFERENCE WEBSITE</w:t>
        </w:r>
      </w:hyperlink>
    </w:p>
    <w:p w14:paraId="513FF044" w14:textId="77777777" w:rsidR="000344E7" w:rsidRPr="0007168A" w:rsidRDefault="000344E7" w:rsidP="002B0078">
      <w:r w:rsidRPr="0007168A">
        <w:t xml:space="preserve">Sponsors: BD, Portal724, </w:t>
      </w:r>
      <w:proofErr w:type="spellStart"/>
      <w:r w:rsidRPr="0007168A">
        <w:t>ForeScout</w:t>
      </w:r>
      <w:proofErr w:type="spellEnd"/>
    </w:p>
    <w:p w14:paraId="708493F4" w14:textId="546122DA" w:rsidR="00A3366A" w:rsidRDefault="005F7D7C">
      <w:r>
        <w:rPr>
          <w:noProof/>
        </w:rPr>
        <w:drawing>
          <wp:inline distT="0" distB="0" distL="0" distR="0" wp14:anchorId="2EA1765E" wp14:editId="5CAB7A2B">
            <wp:extent cx="3905905" cy="3190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rtLogosHWNov17_email4_tex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463" cy="321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097E">
        <w:br/>
      </w:r>
      <w:r w:rsidR="002B0078">
        <w:t>Best regards,</w:t>
      </w:r>
      <w:r>
        <w:br/>
      </w:r>
      <w:r w:rsidR="002B0078">
        <w:t>BCHIMPS</w:t>
      </w:r>
    </w:p>
    <w:sectPr w:rsidR="00A3366A" w:rsidSect="0007168A">
      <w:pgSz w:w="12240" w:h="15840"/>
      <w:pgMar w:top="142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E3D95"/>
    <w:multiLevelType w:val="multilevel"/>
    <w:tmpl w:val="76A87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A03666"/>
    <w:multiLevelType w:val="hybridMultilevel"/>
    <w:tmpl w:val="553A1E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61F0"/>
    <w:multiLevelType w:val="hybridMultilevel"/>
    <w:tmpl w:val="F16424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21907"/>
    <w:multiLevelType w:val="hybridMultilevel"/>
    <w:tmpl w:val="9514A0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MTM3t7Q0NTAwNTJU0lEKTi0uzszPAykwqgUAwnFl7ywAAAA="/>
  </w:docVars>
  <w:rsids>
    <w:rsidRoot w:val="00911236"/>
    <w:rsid w:val="000344E7"/>
    <w:rsid w:val="0007168A"/>
    <w:rsid w:val="000F2760"/>
    <w:rsid w:val="002B0078"/>
    <w:rsid w:val="003A3562"/>
    <w:rsid w:val="005F7D7C"/>
    <w:rsid w:val="006E3F8A"/>
    <w:rsid w:val="008C097E"/>
    <w:rsid w:val="008D3340"/>
    <w:rsid w:val="00911236"/>
    <w:rsid w:val="00A3366A"/>
    <w:rsid w:val="00A55F9C"/>
    <w:rsid w:val="00E3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6E830"/>
  <w15:chartTrackingRefBased/>
  <w15:docId w15:val="{9EAFE774-54ED-4800-884C-09DA57F38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7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15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51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iotevents.ca/event/healthcare-west-2/?utm_source=bchimps&amp;utm_medium=email2&amp;utm_campaign=healthwnov20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otevents.ca/healthcare-west-2-brochure/?utm_source=bchimps&amp;utm_medium=email2&amp;utm_campaign=healthwnov2017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unn Grip Fjaer</dc:creator>
  <cp:keywords/>
  <dc:description/>
  <cp:lastModifiedBy>Ingunn Grip Fjaer</cp:lastModifiedBy>
  <cp:revision>7</cp:revision>
  <dcterms:created xsi:type="dcterms:W3CDTF">2017-11-08T20:32:00Z</dcterms:created>
  <dcterms:modified xsi:type="dcterms:W3CDTF">2017-11-09T14:34:00Z</dcterms:modified>
</cp:coreProperties>
</file>